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579" w:rsidRDefault="00384F69">
      <w:pPr>
        <w:pStyle w:val="Title"/>
      </w:pPr>
      <w:r>
        <w:t>3</w:t>
      </w:r>
      <w:r w:rsidRPr="00384F69">
        <w:rPr>
          <w:vertAlign w:val="superscript"/>
        </w:rPr>
        <w:t>rd</w:t>
      </w:r>
      <w:r>
        <w:t xml:space="preserve"> </w:t>
      </w:r>
      <w:r w:rsidR="003C7DCB">
        <w:t>Assignment</w:t>
      </w:r>
    </w:p>
    <w:p w:rsidR="00384F69" w:rsidRPr="00384F69" w:rsidRDefault="00384F69" w:rsidP="00384F69">
      <w:pPr>
        <w:pStyle w:val="BodyText"/>
        <w:jc w:val="center"/>
      </w:pPr>
      <w:r>
        <w:t xml:space="preserve">Cory Hyde </w:t>
      </w:r>
    </w:p>
    <w:p w:rsidR="002D0579" w:rsidRDefault="00384F69">
      <w:pPr>
        <w:pStyle w:val="Date"/>
      </w:pPr>
      <w:r>
        <w:t>October 5</w:t>
      </w:r>
      <w:r w:rsidR="003C7DCB">
        <w:t>, 2018</w:t>
      </w:r>
    </w:p>
    <w:p w:rsidR="002D0579" w:rsidRDefault="003C7DCB">
      <w:pPr>
        <w:pStyle w:val="Heading1"/>
      </w:pPr>
      <w:bookmarkStart w:id="0" w:name="another-header"/>
      <w:bookmarkEnd w:id="0"/>
      <w:r>
        <w:t>Another Header</w:t>
      </w:r>
    </w:p>
    <w:p w:rsidR="002D0579" w:rsidRDefault="003C7DCB">
      <w:pPr>
        <w:pStyle w:val="Heading2"/>
      </w:pPr>
      <w:bookmarkStart w:id="1" w:name="r-markdown"/>
      <w:bookmarkEnd w:id="1"/>
      <w:r>
        <w:t>R Markdown</w:t>
      </w:r>
    </w:p>
    <w:p w:rsidR="002D0579" w:rsidRDefault="003C7DCB">
      <w:pPr>
        <w:pStyle w:val="Heading3"/>
      </w:pPr>
      <w:bookmarkStart w:id="2" w:name="some-header"/>
      <w:bookmarkEnd w:id="2"/>
      <w:r>
        <w:t>Some header</w:t>
      </w:r>
    </w:p>
    <w:p w:rsidR="002D0579" w:rsidRDefault="003C7DC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2D0579" w:rsidRDefault="003C7DCB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1 Write a function: input a number x and return x^2+3x+1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cubicf = functio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return(x^2 + 3*x + 1)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cubicf(3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2 Write a function: input a vector and return the product of all the entries in the vector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vector1 &lt;- functio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return(prod(x)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vector1(c(1,2,3,4)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lastRenderedPageBreak/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3 Write a function: input a vector v and a number n and return a vector with its missing data being replaced by n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vector2&lt;- function(v,n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v[is.na(v)]&lt;- n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return(v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v5&lt;- c(5,NA,6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vector2(v5,6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#4 Write a function: input a numeric vector and return a vector with its missing data being replaced by the mean of the vector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F4&lt;- functio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{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avg &lt;- mean(x,na.rm = TRUE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x[is.na(x)] &lt;- avg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    return(x)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 xml:space="preserve"> }</w:t>
      </w:r>
    </w:p>
    <w:p w:rsidR="00384F69" w:rsidRPr="00384F69" w:rsidRDefault="00384F69" w:rsidP="00384F69">
      <w:pPr>
        <w:pStyle w:val="SourceCode"/>
        <w:rPr>
          <w:rStyle w:val="NormalTok"/>
        </w:rPr>
      </w:pPr>
      <w:r w:rsidRPr="00384F69">
        <w:rPr>
          <w:rStyle w:val="NormalTok"/>
        </w:rPr>
        <w:t>&gt; F4(c(NA,2,3,4))</w:t>
      </w:r>
    </w:p>
    <w:p w:rsidR="002D0579" w:rsidRPr="00384F69" w:rsidRDefault="002D0579" w:rsidP="00384F69">
      <w:pPr>
        <w:pStyle w:val="SourceCode"/>
        <w:rPr>
          <w:rStyle w:val="NormalTok"/>
        </w:rPr>
      </w:pPr>
      <w:bookmarkStart w:id="3" w:name="_GoBack"/>
      <w:bookmarkEnd w:id="3"/>
    </w:p>
    <w:sectPr w:rsidR="002D0579" w:rsidRPr="00384F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7DCB" w:rsidRDefault="003C7DCB">
      <w:pPr>
        <w:spacing w:after="0"/>
      </w:pPr>
      <w:r>
        <w:separator/>
      </w:r>
    </w:p>
  </w:endnote>
  <w:endnote w:type="continuationSeparator" w:id="0">
    <w:p w:rsidR="003C7DCB" w:rsidRDefault="003C7D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7DCB" w:rsidRDefault="003C7DCB">
      <w:r>
        <w:separator/>
      </w:r>
    </w:p>
  </w:footnote>
  <w:footnote w:type="continuationSeparator" w:id="0">
    <w:p w:rsidR="003C7DCB" w:rsidRDefault="003C7D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12472C"/>
    <w:multiLevelType w:val="multilevel"/>
    <w:tmpl w:val="B4D03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EA2BA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D0579"/>
    <w:rsid w:val="00384F69"/>
    <w:rsid w:val="003C7DC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17079"/>
  <w15:docId w15:val="{7E0047F3-9E27-44D1-8180-C21DA6CF7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st Assignment</vt:lpstr>
    </vt:vector>
  </TitlesOfParts>
  <Company>Bryant University</Company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 Assignment</dc:title>
  <dc:creator>Ryan Wynns</dc:creator>
  <cp:lastModifiedBy>Cory Hyde</cp:lastModifiedBy>
  <cp:revision>2</cp:revision>
  <dcterms:created xsi:type="dcterms:W3CDTF">2018-10-05T23:44:00Z</dcterms:created>
  <dcterms:modified xsi:type="dcterms:W3CDTF">2018-10-05T23:44:00Z</dcterms:modified>
</cp:coreProperties>
</file>